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bookmarkStart w:id="20" w:name="X2893339c7ea68854796b93a75be0f41701a3fd6"/>
    <w:p>
      <w:pPr>
        <w:pStyle w:val="Heading2"/>
      </w:pPr>
      <w:r>
        <w:t xml:space="preserve">Subject: Application for Scholarship Support to Pursue Project Management Certification in Canada Montreal</w:t>
      </w:r>
    </w:p>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Scholarship Name] to pursue advanced certification in Project Management at Concordia University's John Molson School of Business in Canada Montreal. As a dedicated professional with three years of hands-on experience managing complex IT infrastructure projects across multinational firms, I have identified Canada Montreal as the unparalleled ecosystem where I can transform my career trajectory into a leadership role as a certified Project Manager. This scholarship represents not merely financial assistance, but a strategic investment in my capacity to contribute meaningfully to Montreal's burgeoning tech sector while advancing Canadian project management standards.</w:t>
      </w:r>
    </w:p>
    <w:p>
      <w:pPr>
        <w:pStyle w:val="BodyText"/>
      </w:pPr>
      <w:r>
        <w:t xml:space="preserve">My professional journey began with an Engineering degree from the University of Toronto, followed by roles at TechNova Solutions where I coordinated cross-functional teams for a $2M digital transformation initiative. As a Project Coordinator, I mastered Agile methodologies and stakeholder communication – skills that propelled me to Project Manager at Veridian Dynamics, where I delivered three enterprise-level software implementations 15% under budget and ahead of schedule. Yet, I recognized that to lead transformative projects in Canada's diverse market context, I require formal certification aligned with PMI standards – a gap this scholarship will bridge. Montreal's unique position as Canada's third-largest tech hub (with over 300 AI/tech firms) offers an ideal environment to study project management within a multicultural framework, directly addressing the specialized needs of Canadian businesses.</w:t>
      </w:r>
    </w:p>
    <w:p>
      <w:pPr>
        <w:pStyle w:val="BodyText"/>
      </w:pPr>
      <w:r>
        <w:t xml:space="preserve">What makes Canada Montreal particularly compelling for my professional development is its unparalleled blend of global business networks and Francophone cultural dynamics. The city's bilingual ecosystem – where 48% of residents speak both French and English – provides an exceptional laboratory for developing the communication agility required for modern Project Managers navigating international clients. During my recent visit to Montreal, I observed how local firms like Element AI and Ubisoft integrate project management with Quebec's innovative "collaborative innovation" model. This cultural intelligence is essential as I aim to lead projects connecting Canadian tech firms with global partners – a skill set that aligns precisely with the strategic needs identified in the 2023 Montreal Economic Development Report.</w:t>
      </w:r>
    </w:p>
    <w:p>
      <w:pPr>
        <w:pStyle w:val="BodyText"/>
      </w:pPr>
      <w:r>
        <w:t xml:space="preserve">My proposed curriculum at Concordia's Project Management Professional (PMP) certification program specifically addresses critical gaps in my expertise. Courses like "Advanced Risk Management for Canadian Contexts" and "Cross-Cultural Stakeholder Engagement" will equip me with frameworks to manage projects within Quebec's regulatory landscape, including Act 25 on public procurement. I've already secured a conditional internship with Montreal-based firm Atrium Innovation – a partner in Concordia's co-op program – where I'll apply classroom learning to real-world initiatives like the $75M REM light rail project. This hands-on integration is impossible without financial support, as the tuition and living costs for this accelerated program would otherwise exceed my savings by 60%.</w:t>
      </w:r>
    </w:p>
    <w:p>
      <w:pPr>
        <w:pStyle w:val="BodyText"/>
      </w:pPr>
      <w:r>
        <w:t xml:space="preserve">My commitment extends beyond personal career advancement to tangible community impact. Having volunteered with Montreal's Tech for Good initiative mentoring youth from underserved communities in project management fundamentals, I understand how certification programs create ripple effects. Upon completion, I'll establish a "Project Management Pathways" mentorship program at Concordia targeting Francophone students – directly addressing the Quebec government's goal to increase STEM participation among linguistic minorities by 25% by 2030. This initiative will leverage Montreal's unique cultural fabric while building the next generation of Canadian Project Managers.</w:t>
      </w:r>
    </w:p>
    <w:p>
      <w:pPr>
        <w:pStyle w:val="BodyText"/>
      </w:pPr>
      <w:r>
        <w:t xml:space="preserve">What distinguishes my Scholarship Application Letter from others is my deep contextual understanding of Canada Montreal's project management ecosystem. Unlike generic applications, I've researched how Quebec firms specifically value project managers who understand both Canadian common law and French civil law frameworks. My research with Concordia faculty revealed that 78% of Montreal tech firms prioritize candidates with local certification over international credentials – making this scholarship a strategic necessity for my career trajectory in this region. Furthermore, I've quantified the economic impact: every $1 invested in project management training generates $3.20 in operational efficiency (per PMI's 2023 Canada Report), and my certification will directly contribute to Montreal's goal of becoming North America's top AI hub.</w:t>
      </w:r>
    </w:p>
    <w:p>
      <w:pPr>
        <w:pStyle w:val="BodyText"/>
      </w:pPr>
      <w:r>
        <w:t xml:space="preserve">Financially, I've calculated that this scholarship would cover 75% of program costs while maintaining my current role as a Project Manager at Veridian Dynamics. This allows me to continue contributing $85K annually in project value without interruption – a commitment the committee should recognize as evidence of my professional stability. My family has also pledged 10% savings, demonstrating our shared investment in this opportunity. I'm particularly drawn to the [Scholarship Name]'s focus on "Innovation in Canadian Business Contexts," which mirrors my academic goal to develop project management templates optimized for Quebec's public sector procurement processes.</w:t>
      </w:r>
    </w:p>
    <w:p>
      <w:pPr>
        <w:pStyle w:val="BodyText"/>
      </w:pPr>
      <w:r>
        <w:t xml:space="preserve">I've attached comprehensive documentation including letters from industry partners, a detailed budget plan, and Concordia University's program alignment matrix showing how this scholarship enables me to meet the specific objectives of Montreal's 2030 Innovation Strategy. I am confident that my unique perspective as an immigrant professional who has navigated both Toronto and Montreal business cultures positions me to excel in this program while contributing immediately to Canada's project management community.</w:t>
      </w:r>
    </w:p>
    <w:p>
      <w:pPr>
        <w:pStyle w:val="BodyText"/>
      </w:pPr>
      <w:r>
        <w:t xml:space="preserve">As I prepare for my journey toward becoming a Certified Project Manager, I'm inspired by Montreal's motto – "Jamais sans vous" (Never without you) – which embodies the collaborative spirit essential for modern project leadership. This scholarship would allow me to embody that ethos while building bridges between international best practices and Canada Montreal's distinctive business environment. I've enclosed all required materials and welcome the opportunity to discuss how my background aligns with your vision for developing future Project Managers in our vibrant Canadian city.</w:t>
      </w:r>
    </w:p>
    <w:p>
      <w:pPr>
        <w:pStyle w:val="BodyText"/>
      </w:pPr>
      <w:r>
        <w:t xml:space="preserve">Thank you for considering this Scholarship Application Letter. I am eager to contribute my skills to Montreal's innovation landscape as a certified Project Manager and would be honored to represent the [Scholarship Name] in advancing excellence within Canada's project management profession.</w:t>
      </w:r>
    </w:p>
    <w:p>
      <w:pPr>
        <w:pStyle w:val="BodyText"/>
      </w:pPr>
      <w:r>
        <w:t xml:space="preserve">Sincerely,</w:t>
      </w:r>
    </w:p>
    <w:p>
      <w:pPr>
        <w:pStyle w:val="BodyText"/>
      </w:pPr>
      <w:r>
        <w:rPr>
          <w:bCs/>
          <w:b/>
        </w:rPr>
        <w:t xml:space="preserve">Emma Dubois</w:t>
      </w:r>
    </w:p>
    <w:p>
      <w:pPr>
        <w:pStyle w:val="BodyText"/>
      </w:pPr>
      <w:r>
        <w:t xml:space="preserve">Project Manager, Veridian Dynamics</w:t>
      </w:r>
    </w:p>
    <w:p>
      <w:pPr>
        <w:pStyle w:val="BodyText"/>
      </w:pPr>
      <w:r>
        <w:t xml:space="preserve">Email: emma.dubois@email.com | Phone: +1 (514) 555-0198</w:t>
      </w:r>
    </w:p>
    <w:p>
      <w:pPr>
        <w:pStyle w:val="BodyText"/>
      </w:pPr>
      <w:r>
        <w:t xml:space="preserve">Montreal, Quebec H3A 2K6</w:t>
      </w:r>
    </w:p>
    <w:p>
      <w:pPr>
        <w:pStyle w:val="BodyText"/>
      </w:pPr>
      <w:r>
        <w:t xml:space="preserve">Word Count: 847 | Certification Program Reference: Concordia University PMP, John Molson School of Business (2024 Intak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Program</dc:title>
  <dc:creator/>
  <dc:language>en</dc:language>
  <cp:keywords/>
  <dcterms:created xsi:type="dcterms:W3CDTF">2026-07-21T02:40:03Z</dcterms:created>
  <dcterms:modified xsi:type="dcterms:W3CDTF">2026-07-21T02:40:03Z</dcterms:modified>
</cp:coreProperties>
</file>

<file path=docProps/custom.xml><?xml version="1.0" encoding="utf-8"?>
<Properties xmlns="http://schemas.openxmlformats.org/officeDocument/2006/custom-properties" xmlns:vt="http://schemas.openxmlformats.org/officeDocument/2006/docPropsVTypes"/>
</file>